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Chick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ck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0 Ardmore Terrace Libertyville, IL, USA 60048-33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abethchickey3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27779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y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